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5A78E4" w14:textId="77777777" w:rsidR="00731CA0" w:rsidRDefault="00DC179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Heath Aaron Lovell</w:t>
      </w:r>
    </w:p>
    <w:p w14:paraId="04DC764F" w14:textId="77777777" w:rsidR="00731CA0" w:rsidRDefault="00DC179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GR 133-003</w:t>
      </w:r>
    </w:p>
    <w:p w14:paraId="18B36003" w14:textId="77777777" w:rsidR="00731CA0" w:rsidRDefault="00DC179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dividual Project Report</w:t>
      </w:r>
    </w:p>
    <w:p w14:paraId="3477061E" w14:textId="77777777" w:rsidR="00731CA0" w:rsidRDefault="00DC1790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DESCRIPTION</w:t>
      </w:r>
    </w:p>
    <w:p w14:paraId="55327B1F" w14:textId="77777777" w:rsidR="00731CA0" w:rsidRDefault="00DC1790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Main:</w:t>
      </w:r>
    </w:p>
    <w:p w14:paraId="0CAA4662" w14:textId="77777777" w:rsidR="00731CA0" w:rsidRDefault="00DC179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is program allows the user to choose a team from the English Premier League and play a soccer game that is word based. First, the user chooses a team. Second, the user determines whether to attempt a ‘short’ or ‘long’ pass. The short pass is easier to complete with a lower pass value, while the long pass is harder to complete with a higher pass value. After attempting a pass, the user can either choose to pass again or to take a shot. The shot has a better probability of scoring if more passes are made. If the shot is missed, there is an opportunity of taking a corner kick.</w:t>
      </w:r>
    </w:p>
    <w:p w14:paraId="7B5AC336" w14:textId="77777777" w:rsidR="00731CA0" w:rsidRDefault="00DC1790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DF – Pass:</w:t>
      </w:r>
    </w:p>
    <w:p w14:paraId="63FFF5DC" w14:textId="77777777" w:rsidR="00731CA0" w:rsidRDefault="00DC179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pass function determines whether a pass is complete by obtaining a random number and checking it against a set probability. The short pass is more likely to be complete than the long pass. The function returns a lower value for a short pass than a long pass.  </w:t>
      </w:r>
    </w:p>
    <w:p w14:paraId="6D87F3E0" w14:textId="77777777" w:rsidR="00731CA0" w:rsidRDefault="00DC1790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DF – Shoot:</w:t>
      </w:r>
    </w:p>
    <w:p w14:paraId="13A3DB5A" w14:textId="77777777" w:rsidR="00731CA0" w:rsidRDefault="00DC179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shoot function determines whether a shot is made by obtaining a random number and checking it against a probability calculated by how many passes were complete. The function then returns a variable that tells the main program whether the shot was made.</w:t>
      </w:r>
    </w:p>
    <w:p w14:paraId="1022D2A8" w14:textId="77777777" w:rsidR="00731CA0" w:rsidRDefault="00DC1790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DF – Corner:</w:t>
      </w:r>
    </w:p>
    <w:p w14:paraId="22F82B09" w14:textId="77777777" w:rsidR="00731CA0" w:rsidRDefault="00DC1790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corner function determines whether a corner is made by obtaining a random number and checking it against a set probability. The function only allows the user to attempt a corner kick if a shot is not made. If the user makes a shot before attempting a corner, the corner function will tell the user that the shot was made. </w:t>
      </w:r>
    </w:p>
    <w:p w14:paraId="2597ADFF" w14:textId="672F601B" w:rsidR="00731CA0" w:rsidRDefault="00DC1790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Line Numbers for Specifications:</w:t>
      </w:r>
    </w:p>
    <w:p w14:paraId="2496BB22" w14:textId="2070CF75" w:rsidR="00B92F2C" w:rsidRDefault="00B92F2C" w:rsidP="00B92F2C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User Input:</w:t>
      </w:r>
      <w:r w:rsidR="00DC1790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C1790">
        <w:rPr>
          <w:rFonts w:ascii="Times New Roman" w:eastAsia="Times New Roman" w:hAnsi="Times New Roman" w:cs="Times New Roman"/>
          <w:b/>
          <w:sz w:val="24"/>
          <w:szCs w:val="24"/>
        </w:rPr>
        <w:t>Main lines: 66, 81, 88</w:t>
      </w:r>
    </w:p>
    <w:p w14:paraId="595CFD39" w14:textId="11BD57CB" w:rsidR="00B92F2C" w:rsidRDefault="00B92F2C" w:rsidP="00B92F2C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UDF Call #1:</w:t>
      </w:r>
      <w:r w:rsidR="00DC1790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C1790">
        <w:rPr>
          <w:rFonts w:ascii="Times New Roman" w:eastAsia="Times New Roman" w:hAnsi="Times New Roman" w:cs="Times New Roman"/>
          <w:b/>
          <w:sz w:val="24"/>
          <w:szCs w:val="24"/>
        </w:rPr>
        <w:t>Main line: 83</w:t>
      </w:r>
    </w:p>
    <w:p w14:paraId="6F53972C" w14:textId="46ABE5A8" w:rsidR="00B92F2C" w:rsidRDefault="00B92F2C" w:rsidP="00B92F2C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UDF Call #2:</w:t>
      </w:r>
      <w:r w:rsidR="00DC1790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C1790">
        <w:rPr>
          <w:rFonts w:ascii="Times New Roman" w:eastAsia="Times New Roman" w:hAnsi="Times New Roman" w:cs="Times New Roman"/>
          <w:b/>
          <w:sz w:val="24"/>
          <w:szCs w:val="24"/>
        </w:rPr>
        <w:t>Main line: 96</w:t>
      </w:r>
    </w:p>
    <w:p w14:paraId="40430DFA" w14:textId="13D2218C" w:rsidR="00B92F2C" w:rsidRDefault="00B92F2C" w:rsidP="00B92F2C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UDF Call #3:</w:t>
      </w:r>
      <w:r w:rsidR="00DC1790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C1790">
        <w:rPr>
          <w:rFonts w:ascii="Times New Roman" w:eastAsia="Times New Roman" w:hAnsi="Times New Roman" w:cs="Times New Roman"/>
          <w:b/>
          <w:sz w:val="24"/>
          <w:szCs w:val="24"/>
        </w:rPr>
        <w:t>Main line: 101</w:t>
      </w:r>
    </w:p>
    <w:p w14:paraId="7592838B" w14:textId="07EA17D5" w:rsidR="00B92F2C" w:rsidRDefault="00B92F2C" w:rsidP="00B92F2C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lastRenderedPageBreak/>
        <w:t>For loop:</w:t>
      </w:r>
      <w:r w:rsidR="00DC1790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C1790">
        <w:rPr>
          <w:rFonts w:ascii="Times New Roman" w:eastAsia="Times New Roman" w:hAnsi="Times New Roman" w:cs="Times New Roman"/>
          <w:b/>
          <w:sz w:val="24"/>
          <w:szCs w:val="24"/>
        </w:rPr>
        <w:t>Main line: 73</w:t>
      </w:r>
    </w:p>
    <w:p w14:paraId="37A21AA4" w14:textId="6B29FF0C" w:rsidR="00B92F2C" w:rsidRDefault="00B92F2C" w:rsidP="00B92F2C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While loop:</w:t>
      </w:r>
      <w:r w:rsidR="00DC1790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C1790">
        <w:rPr>
          <w:rFonts w:ascii="Times New Roman" w:eastAsia="Times New Roman" w:hAnsi="Times New Roman" w:cs="Times New Roman"/>
          <w:b/>
          <w:sz w:val="24"/>
          <w:szCs w:val="24"/>
        </w:rPr>
        <w:t>Main line 87</w:t>
      </w:r>
    </w:p>
    <w:p w14:paraId="5FE9A0F0" w14:textId="43799F8C" w:rsidR="00B92F2C" w:rsidRDefault="00B92F2C" w:rsidP="00B92F2C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Imbedded loops:</w:t>
      </w:r>
      <w:r w:rsidR="00DC1790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C1790">
        <w:rPr>
          <w:rFonts w:ascii="Times New Roman" w:eastAsia="Times New Roman" w:hAnsi="Times New Roman" w:cs="Times New Roman"/>
          <w:b/>
          <w:sz w:val="24"/>
          <w:szCs w:val="24"/>
        </w:rPr>
        <w:t>Main: While – line 70, for – line 73</w:t>
      </w:r>
    </w:p>
    <w:p w14:paraId="24969D7F" w14:textId="013D00DF" w:rsidR="00B92F2C" w:rsidRDefault="00B92F2C" w:rsidP="00B92F2C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Vector:</w:t>
      </w:r>
      <w:r w:rsidR="00DC1790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C1790">
        <w:rPr>
          <w:rFonts w:ascii="Times New Roman" w:eastAsia="Times New Roman" w:hAnsi="Times New Roman" w:cs="Times New Roman"/>
          <w:b/>
          <w:sz w:val="24"/>
          <w:szCs w:val="24"/>
        </w:rPr>
        <w:t>Main line: 85</w:t>
      </w:r>
    </w:p>
    <w:p w14:paraId="2C81EB1E" w14:textId="55FE1047" w:rsidR="00B92F2C" w:rsidRPr="00B92F2C" w:rsidRDefault="00B92F2C" w:rsidP="00B92F2C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 xml:space="preserve">If (with else of </w:t>
      </w:r>
      <w:proofErr w:type="spellStart"/>
      <w:r>
        <w:rPr>
          <w:rFonts w:ascii="Times New Roman" w:eastAsia="Times New Roman" w:hAnsi="Times New Roman" w:cs="Times New Roman"/>
          <w:bCs/>
          <w:sz w:val="24"/>
          <w:szCs w:val="24"/>
        </w:rPr>
        <w:t>elif</w:t>
      </w:r>
      <w:proofErr w:type="spellEnd"/>
      <w:r>
        <w:rPr>
          <w:rFonts w:ascii="Times New Roman" w:eastAsia="Times New Roman" w:hAnsi="Times New Roman" w:cs="Times New Roman"/>
          <w:bCs/>
          <w:sz w:val="24"/>
          <w:szCs w:val="24"/>
        </w:rPr>
        <w:t>):</w:t>
      </w:r>
      <w:r w:rsidR="00DC1790">
        <w:rPr>
          <w:rFonts w:ascii="Times New Roman" w:eastAsia="Times New Roman" w:hAnsi="Times New Roman" w:cs="Times New Roman"/>
          <w:bCs/>
          <w:sz w:val="24"/>
          <w:szCs w:val="24"/>
        </w:rPr>
        <w:t xml:space="preserve"> </w:t>
      </w:r>
      <w:r w:rsidR="00DC1790">
        <w:rPr>
          <w:rFonts w:ascii="Times New Roman" w:eastAsia="Times New Roman" w:hAnsi="Times New Roman" w:cs="Times New Roman"/>
          <w:b/>
          <w:sz w:val="24"/>
          <w:szCs w:val="24"/>
        </w:rPr>
        <w:t>Main line: 67 &amp; 69, 82 &amp; 86</w:t>
      </w:r>
    </w:p>
    <w:p w14:paraId="46FACC2E" w14:textId="77777777" w:rsidR="00731CA0" w:rsidRDefault="00731CA0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E77D190" w14:textId="719C892E" w:rsidR="00731CA0" w:rsidRDefault="00DC1790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INTERACTION DIAGRAM</w:t>
      </w:r>
    </w:p>
    <w:p w14:paraId="1D47A532" w14:textId="03F59FA7" w:rsidR="00F7366F" w:rsidRDefault="00D43075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7A5E8F7F" wp14:editId="29A8B111">
            <wp:extent cx="5943600" cy="40424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42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A7581" w14:textId="77777777" w:rsidR="00D43075" w:rsidRDefault="00D43075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17BD345E" w14:textId="64F013FB" w:rsidR="00B418DF" w:rsidRDefault="00DC1790" w:rsidP="00B418D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USER MANUAL</w:t>
      </w:r>
    </w:p>
    <w:p w14:paraId="267E9340" w14:textId="55410337" w:rsidR="00B418DF" w:rsidRDefault="00B418DF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Instructions for use:</w:t>
      </w:r>
    </w:p>
    <w:p w14:paraId="3A2528C0" w14:textId="33077D76" w:rsidR="00B418DF" w:rsidRPr="00ED41F1" w:rsidRDefault="002612D7" w:rsidP="00B418DF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D41F1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drawing>
          <wp:anchor distT="0" distB="0" distL="114300" distR="114300" simplePos="0" relativeHeight="251658240" behindDoc="1" locked="0" layoutInCell="1" allowOverlap="1" wp14:anchorId="1758BC37" wp14:editId="4164F00F">
            <wp:simplePos x="0" y="0"/>
            <wp:positionH relativeFrom="margin">
              <wp:align>center</wp:align>
            </wp:positionH>
            <wp:positionV relativeFrom="paragraph">
              <wp:posOffset>962025</wp:posOffset>
            </wp:positionV>
            <wp:extent cx="1844040" cy="1131570"/>
            <wp:effectExtent l="0" t="0" r="381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44040" cy="11315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418DF" w:rsidRPr="00ED41F1">
        <w:rPr>
          <w:rFonts w:ascii="Times New Roman" w:eastAsia="Times New Roman" w:hAnsi="Times New Roman" w:cs="Times New Roman"/>
          <w:bCs/>
          <w:sz w:val="24"/>
          <w:szCs w:val="24"/>
        </w:rPr>
        <w:t xml:space="preserve">The user must enter </w:t>
      </w:r>
      <w:r w:rsidR="00D72758" w:rsidRPr="00ED41F1">
        <w:rPr>
          <w:rFonts w:ascii="Times New Roman" w:eastAsia="Times New Roman" w:hAnsi="Times New Roman" w:cs="Times New Roman"/>
          <w:bCs/>
          <w:sz w:val="24"/>
          <w:szCs w:val="24"/>
        </w:rPr>
        <w:t>the team name that they choose to play as</w:t>
      </w:r>
      <w:r w:rsidR="00FA6D7D" w:rsidRPr="00ED41F1">
        <w:rPr>
          <w:rFonts w:ascii="Times New Roman" w:eastAsia="Times New Roman" w:hAnsi="Times New Roman" w:cs="Times New Roman"/>
          <w:bCs/>
          <w:sz w:val="24"/>
          <w:szCs w:val="24"/>
        </w:rPr>
        <w:t xml:space="preserve">. They must choose a team that is in the English Premier League. </w:t>
      </w:r>
      <w:r w:rsidR="00C0683A" w:rsidRPr="00ED41F1">
        <w:rPr>
          <w:rFonts w:ascii="Times New Roman" w:eastAsia="Times New Roman" w:hAnsi="Times New Roman" w:cs="Times New Roman"/>
          <w:bCs/>
          <w:sz w:val="24"/>
          <w:szCs w:val="24"/>
        </w:rPr>
        <w:t>If an invalid team name is entered, the user will be prompted to enter a correct one as shown below.</w:t>
      </w:r>
    </w:p>
    <w:p w14:paraId="7D466806" w14:textId="7DF4CA72" w:rsidR="00C0683A" w:rsidRPr="00ED41F1" w:rsidRDefault="00C0683A" w:rsidP="00C0683A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0A4F470" w14:textId="670481FF" w:rsidR="00001300" w:rsidRPr="00ED41F1" w:rsidRDefault="004A0E8C" w:rsidP="00001300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D41F1">
        <w:rPr>
          <w:rFonts w:ascii="Times New Roman" w:eastAsia="Times New Roman" w:hAnsi="Times New Roman" w:cs="Times New Roman"/>
          <w:bCs/>
          <w:sz w:val="24"/>
          <w:szCs w:val="24"/>
        </w:rPr>
        <w:t>After choosing a team, the user will then be able to pass the ball.</w:t>
      </w:r>
    </w:p>
    <w:p w14:paraId="06E60044" w14:textId="1AD02621" w:rsidR="00001300" w:rsidRPr="00ED41F1" w:rsidRDefault="00001300" w:rsidP="00001300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D41F1">
        <w:rPr>
          <w:rFonts w:ascii="Times New Roman" w:eastAsia="Times New Roman" w:hAnsi="Times New Roman" w:cs="Times New Roman"/>
          <w:bCs/>
          <w:sz w:val="24"/>
          <w:szCs w:val="24"/>
        </w:rPr>
        <w:t xml:space="preserve">The options for passing are ‘short’ and ‘long.’ </w:t>
      </w:r>
      <w:r w:rsidR="00CD6FC3" w:rsidRPr="00ED41F1">
        <w:rPr>
          <w:rFonts w:ascii="Times New Roman" w:eastAsia="Times New Roman" w:hAnsi="Times New Roman" w:cs="Times New Roman"/>
          <w:bCs/>
          <w:sz w:val="24"/>
          <w:szCs w:val="24"/>
        </w:rPr>
        <w:t>A short pass is easy to complete with a low value, while a long pass is harder to complete with a high value.</w:t>
      </w:r>
    </w:p>
    <w:p w14:paraId="3E5391E3" w14:textId="5441A54A" w:rsidR="00CD6FC3" w:rsidRPr="00ED41F1" w:rsidRDefault="00CD6FC3" w:rsidP="00001300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D41F1">
        <w:rPr>
          <w:rFonts w:ascii="Times New Roman" w:eastAsia="Times New Roman" w:hAnsi="Times New Roman" w:cs="Times New Roman"/>
          <w:bCs/>
          <w:sz w:val="24"/>
          <w:szCs w:val="24"/>
        </w:rPr>
        <w:t>The values for the passes determine how easy the shot is to make.</w:t>
      </w:r>
    </w:p>
    <w:p w14:paraId="756EE29E" w14:textId="6885A348" w:rsidR="00C70B0E" w:rsidRPr="00ED41F1" w:rsidRDefault="00C70B0E" w:rsidP="00001300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D41F1">
        <w:rPr>
          <w:rFonts w:ascii="Times New Roman" w:eastAsia="Times New Roman" w:hAnsi="Times New Roman" w:cs="Times New Roman"/>
          <w:bCs/>
          <w:sz w:val="24"/>
          <w:szCs w:val="24"/>
        </w:rPr>
        <w:t>If the user enters an option that is not ‘short’ or ‘long,’ they will be prompted to enter a valid option as shown below.</w:t>
      </w:r>
    </w:p>
    <w:p w14:paraId="69D5E482" w14:textId="64350565" w:rsidR="006A047A" w:rsidRPr="00ED41F1" w:rsidRDefault="006A047A" w:rsidP="006A047A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D41F1">
        <w:rPr>
          <w:rFonts w:ascii="Times New Roman" w:eastAsia="Times New Roman" w:hAnsi="Times New Roman" w:cs="Times New Roman"/>
          <w:b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1B64EE57" wp14:editId="2BDCEB5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2045970" cy="112395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4597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B984B6F" w14:textId="118B17B9" w:rsidR="00CD6FC3" w:rsidRPr="00ED41F1" w:rsidRDefault="007E3279" w:rsidP="00CD6FC3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D41F1">
        <w:rPr>
          <w:rFonts w:ascii="Times New Roman" w:eastAsia="Times New Roman" w:hAnsi="Times New Roman" w:cs="Times New Roman"/>
          <w:bCs/>
          <w:sz w:val="24"/>
          <w:szCs w:val="24"/>
        </w:rPr>
        <w:t xml:space="preserve">After passing, the user can choose to take a shot. The probability for making a shot is based on how many passes have been made, and how hard the passes were to make. </w:t>
      </w:r>
    </w:p>
    <w:p w14:paraId="6BE8F27E" w14:textId="04BCC415" w:rsidR="006A047A" w:rsidRPr="00ED41F1" w:rsidRDefault="006A047A" w:rsidP="006A047A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D41F1">
        <w:rPr>
          <w:rFonts w:ascii="Times New Roman" w:eastAsia="Times New Roman" w:hAnsi="Times New Roman" w:cs="Times New Roman"/>
          <w:bCs/>
          <w:sz w:val="24"/>
          <w:szCs w:val="24"/>
        </w:rPr>
        <w:t>For example, completing three ‘long’ passes will result in a better probability that a shot will score compared to three ‘short’ passes.</w:t>
      </w:r>
    </w:p>
    <w:p w14:paraId="2818D05B" w14:textId="6254FAA5" w:rsidR="006A047A" w:rsidRPr="00ED41F1" w:rsidRDefault="00B07C3B" w:rsidP="006A047A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D41F1">
        <w:rPr>
          <w:rFonts w:ascii="Times New Roman" w:eastAsia="Times New Roman" w:hAnsi="Times New Roman" w:cs="Times New Roman"/>
          <w:bCs/>
          <w:sz w:val="24"/>
          <w:szCs w:val="24"/>
        </w:rPr>
        <w:t xml:space="preserve">The user can then choose to take a corner kick. </w:t>
      </w:r>
      <w:r w:rsidR="00BF0DF8" w:rsidRPr="00ED41F1">
        <w:rPr>
          <w:rFonts w:ascii="Times New Roman" w:eastAsia="Times New Roman" w:hAnsi="Times New Roman" w:cs="Times New Roman"/>
          <w:bCs/>
          <w:sz w:val="24"/>
          <w:szCs w:val="24"/>
        </w:rPr>
        <w:t xml:space="preserve">If a shot has been taken and missed, the corner kick will be allowed. However, if the shot was made, the user will not be able to take a corner. </w:t>
      </w:r>
    </w:p>
    <w:p w14:paraId="0D99EC75" w14:textId="324E74FB" w:rsidR="00BF0DF8" w:rsidRPr="00ED41F1" w:rsidRDefault="00BF0DF8" w:rsidP="00BF0DF8">
      <w:pPr>
        <w:pStyle w:val="ListParagraph"/>
        <w:numPr>
          <w:ilvl w:val="1"/>
          <w:numId w:val="2"/>
        </w:num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D41F1">
        <w:rPr>
          <w:rFonts w:ascii="Times New Roman" w:eastAsia="Times New Roman" w:hAnsi="Times New Roman" w:cs="Times New Roman"/>
          <w:bCs/>
          <w:sz w:val="24"/>
          <w:szCs w:val="24"/>
        </w:rPr>
        <w:t xml:space="preserve">If </w:t>
      </w:r>
      <w:r w:rsidR="00E0559C" w:rsidRPr="00ED41F1">
        <w:rPr>
          <w:rFonts w:ascii="Times New Roman" w:eastAsia="Times New Roman" w:hAnsi="Times New Roman" w:cs="Times New Roman"/>
          <w:bCs/>
          <w:sz w:val="24"/>
          <w:szCs w:val="24"/>
        </w:rPr>
        <w:t xml:space="preserve">the user makes a shot before attempting to take a corner, the program will tell the user that a shot has already been made. </w:t>
      </w:r>
    </w:p>
    <w:p w14:paraId="238F0781" w14:textId="77777777" w:rsidR="00516C98" w:rsidRPr="00516C98" w:rsidRDefault="00516C98" w:rsidP="00516C98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D7A9BB3" w14:textId="0002B214" w:rsidR="00731CA0" w:rsidRDefault="00DC1790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Screenshots</w:t>
      </w:r>
      <w:r w:rsidR="00F7366F">
        <w:rPr>
          <w:rFonts w:ascii="Times New Roman" w:eastAsia="Times New Roman" w:hAnsi="Times New Roman" w:cs="Times New Roman"/>
          <w:b/>
          <w:sz w:val="28"/>
          <w:szCs w:val="28"/>
        </w:rPr>
        <w:t xml:space="preserve"> with Sample Input/Output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:</w:t>
      </w:r>
    </w:p>
    <w:p w14:paraId="5F2846C5" w14:textId="7A0E12E8" w:rsidR="00C6255C" w:rsidRDefault="00C6255C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C6255C"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drawing>
          <wp:anchor distT="0" distB="0" distL="114300" distR="114300" simplePos="0" relativeHeight="251660288" behindDoc="0" locked="0" layoutInCell="1" allowOverlap="1" wp14:anchorId="05D93D94" wp14:editId="396916E6">
            <wp:simplePos x="0" y="0"/>
            <wp:positionH relativeFrom="column">
              <wp:posOffset>0</wp:posOffset>
            </wp:positionH>
            <wp:positionV relativeFrom="paragraph">
              <wp:posOffset>-847</wp:posOffset>
            </wp:positionV>
            <wp:extent cx="3200399" cy="1268730"/>
            <wp:effectExtent l="0" t="0" r="635" b="762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631"/>
                    <a:stretch/>
                  </pic:blipFill>
                  <pic:spPr bwMode="auto">
                    <a:xfrm>
                      <a:off x="0" y="0"/>
                      <a:ext cx="3200399" cy="12687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2C99EBE6" w14:textId="04E9394F" w:rsidR="00A72FDE" w:rsidRPr="00A72FDE" w:rsidRDefault="00A72FDE">
      <w:p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72FDE">
        <w:rPr>
          <w:rFonts w:ascii="Times New Roman" w:eastAsia="Times New Roman" w:hAnsi="Times New Roman" w:cs="Times New Roman"/>
          <w:bCs/>
          <w:sz w:val="24"/>
          <w:szCs w:val="24"/>
        </w:rPr>
        <w:t>Input: Manchester City, ‘long’ pass</w:t>
      </w:r>
    </w:p>
    <w:p w14:paraId="10EF1943" w14:textId="2586DA93" w:rsidR="00A72FDE" w:rsidRPr="00A72FDE" w:rsidRDefault="00A72FDE">
      <w:p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A72FDE">
        <w:rPr>
          <w:rFonts w:ascii="Times New Roman" w:eastAsia="Times New Roman" w:hAnsi="Times New Roman" w:cs="Times New Roman"/>
          <w:bCs/>
          <w:sz w:val="24"/>
          <w:szCs w:val="24"/>
        </w:rPr>
        <w:t xml:space="preserve">Output: Failed pass, missed shot, missed corner </w:t>
      </w:r>
    </w:p>
    <w:p w14:paraId="34F742A6" w14:textId="3C525B3B" w:rsidR="00A72FDE" w:rsidRDefault="00A72FDE">
      <w:pPr>
        <w:spacing w:after="0" w:line="360" w:lineRule="auto"/>
      </w:pPr>
    </w:p>
    <w:p w14:paraId="42121F87" w14:textId="6B3598D8" w:rsidR="00A72FDE" w:rsidRDefault="00A72FD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FF10A7">
        <w:rPr>
          <w:rFonts w:ascii="Times New Roman" w:eastAsia="Times New Roman" w:hAnsi="Times New Roman" w:cs="Times New Roman"/>
          <w:b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163229C3" wp14:editId="587B48ED">
            <wp:simplePos x="0" y="0"/>
            <wp:positionH relativeFrom="margin">
              <wp:align>left</wp:align>
            </wp:positionH>
            <wp:positionV relativeFrom="paragraph">
              <wp:posOffset>32385</wp:posOffset>
            </wp:positionV>
            <wp:extent cx="3199765" cy="1028700"/>
            <wp:effectExtent l="0" t="0" r="635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61" b="17994"/>
                    <a:stretch/>
                  </pic:blipFill>
                  <pic:spPr bwMode="auto">
                    <a:xfrm>
                      <a:off x="0" y="0"/>
                      <a:ext cx="3199765" cy="1028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015A3BA3" w14:textId="55C52765" w:rsidR="00A72FDE" w:rsidRDefault="00A72FD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put: Manchester United, ‘long’ pass</w:t>
      </w:r>
    </w:p>
    <w:p w14:paraId="74509B46" w14:textId="49678472" w:rsidR="00A72FDE" w:rsidRPr="00A72FDE" w:rsidRDefault="00A72FDE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 Completed pass, made shot</w:t>
      </w:r>
    </w:p>
    <w:p w14:paraId="2AC60E30" w14:textId="38338B7C" w:rsidR="00356E5F" w:rsidRDefault="00356E5F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BE6F4B8" w14:textId="77777777" w:rsidR="00F72986" w:rsidRDefault="00F72986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0ADEBDC" w14:textId="77777777" w:rsidR="00F72986" w:rsidRDefault="00F72986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374F8F26" w14:textId="76ED80F8" w:rsidR="00F72986" w:rsidRDefault="00F72986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 w:rsidRPr="00356E5F">
        <w:rPr>
          <w:rFonts w:ascii="Times New Roman" w:eastAsia="Times New Roman" w:hAnsi="Times New Roman" w:cs="Times New Roman"/>
          <w:b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46EEB7FF" wp14:editId="1079A26F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207385" cy="1272540"/>
            <wp:effectExtent l="0" t="0" r="0" b="381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53"/>
                    <a:stretch/>
                  </pic:blipFill>
                  <pic:spPr bwMode="auto">
                    <a:xfrm>
                      <a:off x="0" y="0"/>
                      <a:ext cx="3207385" cy="12725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0AE204E3" w14:textId="5E07006B" w:rsidR="00F72986" w:rsidRDefault="00F7366F">
      <w:p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Input: Everton, ‘long’ pass</w:t>
      </w:r>
    </w:p>
    <w:p w14:paraId="4DA7E602" w14:textId="16A6630B" w:rsidR="00F7366F" w:rsidRPr="00F7366F" w:rsidRDefault="00F7366F">
      <w:pPr>
        <w:spacing w:after="0" w:line="360" w:lineRule="auto"/>
        <w:rPr>
          <w:rFonts w:ascii="Times New Roman" w:eastAsia="Times New Roman" w:hAnsi="Times New Roman" w:cs="Times New Roman"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z w:val="24"/>
          <w:szCs w:val="24"/>
        </w:rPr>
        <w:t>Output: Failed pass, missed shot, missed corner</w:t>
      </w:r>
    </w:p>
    <w:p w14:paraId="67EDAFC4" w14:textId="77777777" w:rsidR="00F72986" w:rsidRDefault="00F72986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0DC61B1" w14:textId="77777777" w:rsidR="00F7366F" w:rsidRDefault="00F7366F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6DDA6266" w14:textId="02765660" w:rsidR="00731CA0" w:rsidRDefault="00DC1790">
      <w:pPr>
        <w:spacing w:after="0" w:line="360" w:lineRule="auto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APPENDIX</w:t>
      </w:r>
    </w:p>
    <w:p w14:paraId="6DFDE2A8" w14:textId="55D21146" w:rsidR="00731CA0" w:rsidRDefault="00DC1790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MAIN:</w:t>
      </w:r>
    </w:p>
    <w:tbl>
      <w:tblPr>
        <w:tblStyle w:val="a"/>
        <w:tblW w:w="0" w:type="auto"/>
        <w:tblLayout w:type="fixed"/>
        <w:tblLook w:val="0600" w:firstRow="0" w:lastRow="0" w:firstColumn="0" w:lastColumn="0" w:noHBand="1" w:noVBand="1"/>
      </w:tblPr>
      <w:tblGrid>
        <w:gridCol w:w="9360"/>
      </w:tblGrid>
      <w:tr w:rsidR="00731CA0" w14:paraId="09014685" w14:textId="77777777">
        <w:tc>
          <w:tcPr>
            <w:tcW w:w="9360" w:type="dxa"/>
            <w:shd w:val="clear" w:color="auto" w:fill="3333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ED2DC2" w14:textId="156006C4" w:rsidR="00731CA0" w:rsidRPr="00DB63B2" w:rsidRDefault="00DC17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</w:pP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 -*- coding: utf-8 -*-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'''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===============================================================================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ENGR 133 Program Description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creates widget, runs other defined functions to create word based soccer game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Assignment Information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 xml:space="preserve">Assignment:     Individual Project Main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Author:         Heath Aaron Lovell, hlovell@purdue.edu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Team ID:        003-15 (e.g. 001-14 for section 1 team 14)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lastRenderedPageBreak/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Contributor:    N/A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My contributor(s) helped me: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[ ] understand the assignment expectations without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telling me how they will approach it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[ ] understand different ways to think about a solution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without helping me plan my solution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[ ] think through the meaning of a specific error or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bug present in my code without looking at my code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Note that if you helped somebody else with their code, you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have to list that person as a contributor here as well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===============================================================================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''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'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Importing all the needed modules and user defined functions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AA"/>
                <w:sz w:val="24"/>
                <w:szCs w:val="24"/>
                <w:shd w:val="clear" w:color="auto" w:fill="333333"/>
              </w:rPr>
              <w:t>impor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inte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as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AA"/>
                <w:sz w:val="24"/>
                <w:szCs w:val="24"/>
                <w:shd w:val="clear" w:color="auto" w:fill="333333"/>
              </w:rPr>
              <w:t>impor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numpy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as np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AA"/>
                <w:sz w:val="24"/>
                <w:szCs w:val="24"/>
                <w:shd w:val="clear" w:color="auto" w:fill="333333"/>
              </w:rPr>
              <w:t>impor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yIndivProj_passBall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as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ingBall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AA"/>
                <w:sz w:val="24"/>
                <w:szCs w:val="24"/>
                <w:shd w:val="clear" w:color="auto" w:fill="333333"/>
              </w:rPr>
              <w:t>impor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yIndivProj_shootBall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as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otingBall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AA"/>
                <w:sz w:val="24"/>
                <w:szCs w:val="24"/>
                <w:shd w:val="clear" w:color="auto" w:fill="333333"/>
              </w:rPr>
              <w:t>impor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yIndivProj_cornerKick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as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rnerKick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root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Tk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Initialize the team name entry variabl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EntryVa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StringVa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EntryVar.se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Enter EPL team name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Initialize the pass distance variabl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distanceVa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StringVa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distanceVar.se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'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short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or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long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pass'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Initialize the team name variabl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StringVa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.se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Your team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Initialize the pass complete variabl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Complet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StringVa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Complete.se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Pass Results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lastRenderedPageBreak/>
              <w:t>#Initialize the pass values vector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ValVecto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[]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Initialize the complete shot variabl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mpleteSho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StringVa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mpleteShot.se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Shot Results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Initialize the corner result variabl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rnerResul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StringVa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rnerResult.se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Corner Kick Results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Initialize the list of teams the user can choos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s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[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Arsenal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Aston Villa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AFC Bournemouth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Brighton and Hove Albion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</w:t>
            </w:r>
            <w:proofErr w:type="spellStart"/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Burnley</w:t>
            </w:r>
            <w:proofErr w:type="spellEnd"/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Chelsea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Crystal Palace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Everton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Leicester City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Liverpool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Manchester City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Manchester United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Newcastle United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Norwich City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Sheffield United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Southampton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Tottenham Hotspur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Watford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West Ham United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Wolverhampton Wanderers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]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Define the function allowing the user to set the team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def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etTeam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):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global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Inpu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Entry.ge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()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Gets the user input in the team name entry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if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Inpu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in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s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:     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Checks to make sure that the input is in the valid list of team names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.se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Inpu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)    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Sets the team name label to the input from user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els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: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while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Inpu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not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in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s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: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Runs loop for when user input is not in the valid list of team names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Fix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simpledialog.askstring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('Invalid Name', 'Please enter a valid team name.')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Gets new user input, asking for valid team nam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for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in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range(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len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s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)):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Runs loop for every value in the valid team names lis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if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Fix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s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[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i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]: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Checks to see if the team name is in the valid list of names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lastRenderedPageBreak/>
              <w:t xml:space="preserve">            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.se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Fix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)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If the input is valid, it sets the team name variable to the inpu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EntryVar.se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Fix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)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If input is valid, sets team name entry to inpu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Inpu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Fix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Sets team name input to the valid nam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 xml:space="preserve">#Defines the pass ball function                   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def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Ball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):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distance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DistanceEntry.ge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() 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Gets user input for 'short' or 'long' pass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if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distance =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short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or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distance =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long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: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 xml:space="preserve">#Making sure user input is valid 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Outpu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ingBall.passComplet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(distance)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 xml:space="preserve">#Sets pass output the </w:t>
            </w:r>
            <w:proofErr w:type="spellStart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the</w:t>
            </w:r>
            <w:proofErr w:type="spellEnd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 xml:space="preserve"> value returned by the function '</w:t>
            </w:r>
            <w:proofErr w:type="spellStart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passComplete</w:t>
            </w:r>
            <w:proofErr w:type="spellEnd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'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Complete.se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Outpu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[</w:t>
            </w:r>
            <w:r>
              <w:rPr>
                <w:rFonts w:ascii="Consolas" w:eastAsia="Consolas" w:hAnsi="Consolas" w:cs="Consolas"/>
                <w:b/>
                <w:color w:val="D36363"/>
                <w:sz w:val="24"/>
                <w:szCs w:val="24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])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Sets the pass complete label variable to the pass outpu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ValVector.append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Outpu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[</w:t>
            </w:r>
            <w:r>
              <w:rPr>
                <w:rFonts w:ascii="Consolas" w:eastAsia="Consolas" w:hAnsi="Consolas" w:cs="Consolas"/>
                <w:b/>
                <w:color w:val="D36363"/>
                <w:sz w:val="24"/>
                <w:szCs w:val="24"/>
                <w:shd w:val="clear" w:color="auto" w:fill="333333"/>
              </w:rPr>
              <w:t>1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])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Sets the pass value vector to the vector returned by the function '</w:t>
            </w:r>
            <w:proofErr w:type="spellStart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passComplete</w:t>
            </w:r>
            <w:proofErr w:type="spellEnd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'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elif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distance !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short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and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distance !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long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: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If distance is not valid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while distance !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short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and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distance !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long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: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Loop for when distance is not valid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newDistanc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simpledialog.askstring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('Invalid distance.', 'Please enter either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short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or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long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.')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Prompts user to enter a new valid distanc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distanc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newDistanc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Sets distance to the valid distanc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distanceVar.se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(distance)          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Sets distance entry to distance inputted by user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Defines the shoot ball function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def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otBall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():    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global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tValu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tValu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otingBall.shotComplet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ValVecto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)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Sets shot value to the value returned by the '</w:t>
            </w:r>
            <w:proofErr w:type="spellStart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shotComplete</w:t>
            </w:r>
            <w:proofErr w:type="spellEnd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' function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mpleteShot.se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tValu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)        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 xml:space="preserve">#Sets the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lastRenderedPageBreak/>
              <w:t>complete shot label to the shot valu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Defines the corner kick function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def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rnerKickBall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):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resultCorne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rnerKick.cornerComplet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tValu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)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Sets the corner result to the value returned by the '</w:t>
            </w:r>
            <w:proofErr w:type="spellStart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cornerComplete</w:t>
            </w:r>
            <w:proofErr w:type="spellEnd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' function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rnerResult.se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resultCorne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)     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Sets the corner result label to the corner resul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Defines 0 of the widge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Entry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Entry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(root, text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EntryVa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xtvariabl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EntryVa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hangeTeamBtn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Button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root, text='Change Team', command=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etTeam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Lbl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Label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(root, text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xtvariabl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Defines 1 of the widge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DistanceEntry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Entry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(root, text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distanceVa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xtvariabl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distanceVa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BallBtn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Button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root, text='Pass Ball', command=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Ball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CompleteLbl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Label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(root, text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Complet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xtvariabl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Complet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Defines 2 of the widge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otBallBtn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Button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root, text = 'Shoot Ball', command=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otBall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otBallLbl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Label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(root, text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mpleteSho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xtvariabl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mpleteSho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Defines 3 of the widge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rnerKickBtn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Button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(root, text 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Corner Kick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, command=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rnerKickBall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rnerKickLbl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k.Label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(root, text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rnerResul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xtvariabl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rnerResul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Organizes row 0 in the widge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Entry.grid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row=0, column=0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hangeTeamBtn.grid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row=0, column=1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teamNameLbl.grid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row=0, column=2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lastRenderedPageBreak/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Organizes row 1 in the widge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DistanceEntry.grid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row=1, column=0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BallBtn.grid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row=1, column=1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CompleteLbl.grid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row=1, column=2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Organizes row 2 in the widge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otBallBtn.grid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row=2, column=1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otBallLbl.grid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row=2, column=2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Organizes row 3 in the widge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rnerKickBtn.grid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row=3, column=1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rnerKickLbl.grid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row=3, column=2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root.mainloop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)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'''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===============================================================================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ACADEMIC INTEGRITY STATEMENT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    I have not used source code obtained from any other unauthorized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    source, either modified or unmodified. Neither have I provided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    access to my code to another. The project I am submitting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    is my own original work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===============================================================================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''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'</w:t>
            </w:r>
          </w:p>
        </w:tc>
        <w:bookmarkStart w:id="0" w:name="_GoBack"/>
        <w:bookmarkEnd w:id="0"/>
      </w:tr>
    </w:tbl>
    <w:p w14:paraId="10FB0408" w14:textId="77777777" w:rsidR="00731CA0" w:rsidRDefault="00731CA0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8D664BA" w14:textId="77777777" w:rsidR="00731CA0" w:rsidRDefault="00DC1790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DF – Pass:</w:t>
      </w:r>
    </w:p>
    <w:tbl>
      <w:tblPr>
        <w:tblStyle w:val="a0"/>
        <w:tblW w:w="0" w:type="auto"/>
        <w:tblLayout w:type="fixed"/>
        <w:tblLook w:val="0600" w:firstRow="0" w:lastRow="0" w:firstColumn="0" w:lastColumn="0" w:noHBand="1" w:noVBand="1"/>
      </w:tblPr>
      <w:tblGrid>
        <w:gridCol w:w="9360"/>
      </w:tblGrid>
      <w:tr w:rsidR="00731CA0" w14:paraId="51EEF2BB" w14:textId="77777777">
        <w:tc>
          <w:tcPr>
            <w:tcW w:w="9360" w:type="dxa"/>
            <w:shd w:val="clear" w:color="auto" w:fill="3333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2E16E" w14:textId="77777777" w:rsidR="00731CA0" w:rsidRDefault="00DC17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 -*- coding: utf-8 -*-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'''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===============================================================================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ENGR 133 Program Description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defines function to determine whether pass is completed or failed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Assignment Information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lastRenderedPageBreak/>
              <w:tab/>
              <w:t>Assignment:     Individual Project Pass Ball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Author:         Heath Aaron Lovell, hlovell@purdue.edu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Team ID:        003-15 (e.g. 001-14 for section 1 team 14)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Contributor:    N/A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My contributor(s) helped me: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[ ] understand the assignment expectations without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telling me how they will approach it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[ ] understand different ways to think about a solution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without helping me plan my solution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[ ] think through the meaning of a specific error or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bug present in my code without looking at my code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Note that if you helped somebody else with their code, you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have to list that person as a contributor here as well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===============================================================================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'''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Imports needed modules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impor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numpy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as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np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Defines function to determine whether pass was completed or no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def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AA"/>
                <w:sz w:val="24"/>
                <w:szCs w:val="24"/>
                <w:shd w:val="clear" w:color="auto" w:fill="333333"/>
              </w:rPr>
              <w:t>passComplet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distance):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randPass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np.random.randin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r>
              <w:rPr>
                <w:rFonts w:ascii="Consolas" w:eastAsia="Consolas" w:hAnsi="Consolas" w:cs="Consolas"/>
                <w:b/>
                <w:color w:val="D36363"/>
                <w:sz w:val="24"/>
                <w:szCs w:val="24"/>
                <w:shd w:val="clear" w:color="auto" w:fill="333333"/>
              </w:rPr>
              <w:t>1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,</w:t>
            </w:r>
            <w:r>
              <w:rPr>
                <w:rFonts w:ascii="Consolas" w:eastAsia="Consolas" w:hAnsi="Consolas" w:cs="Consolas"/>
                <w:b/>
                <w:color w:val="D36363"/>
                <w:sz w:val="24"/>
                <w:szCs w:val="24"/>
                <w:shd w:val="clear" w:color="auto" w:fill="333333"/>
              </w:rPr>
              <w:t>10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)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 xml:space="preserve">#Sets </w:t>
            </w:r>
            <w:proofErr w:type="spellStart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randPass</w:t>
            </w:r>
            <w:proofErr w:type="spellEnd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 xml:space="preserve"> to a random valu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if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distance =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short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: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Checks if the distance entered by user is 'short'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if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randPass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&gt; </w:t>
            </w:r>
            <w:r>
              <w:rPr>
                <w:rFonts w:ascii="Consolas" w:eastAsia="Consolas" w:hAnsi="Consolas" w:cs="Consolas"/>
                <w:b/>
                <w:color w:val="D36363"/>
                <w:sz w:val="24"/>
                <w:szCs w:val="24"/>
                <w:shd w:val="clear" w:color="auto" w:fill="333333"/>
              </w:rPr>
              <w:t>2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:   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 xml:space="preserve">#Checks if the </w:t>
            </w:r>
            <w:proofErr w:type="spellStart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randPass</w:t>
            </w:r>
            <w:proofErr w:type="spellEnd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 xml:space="preserve"> value is greater than 2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mpletePass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Pass Completed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Sets variable to tell main program that the pass was complet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Valu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r>
              <w:rPr>
                <w:rFonts w:ascii="Consolas" w:eastAsia="Consolas" w:hAnsi="Consolas" w:cs="Consolas"/>
                <w:b/>
                <w:color w:val="D36363"/>
                <w:sz w:val="24"/>
                <w:szCs w:val="24"/>
                <w:shd w:val="clear" w:color="auto" w:fill="333333"/>
              </w:rPr>
              <w:t>10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The value of a short pass is 10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return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mpletePass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Valu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Returns two variables to the main program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els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: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failedPass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Pass Failed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Sets variable to tell main program that the pass failed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Valu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r>
              <w:rPr>
                <w:rFonts w:ascii="Consolas" w:eastAsia="Consolas" w:hAnsi="Consolas" w:cs="Consolas"/>
                <w:b/>
                <w:color w:val="D36363"/>
                <w:sz w:val="24"/>
                <w:szCs w:val="24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 xml:space="preserve">#The value of a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lastRenderedPageBreak/>
              <w:t>failed pass is 0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return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failedPass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Valu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Returns two variables to the main program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elif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distance =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long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: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Checks if the distance entered by user is 'long'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if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randPass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&gt; </w:t>
            </w:r>
            <w:r>
              <w:rPr>
                <w:rFonts w:ascii="Consolas" w:eastAsia="Consolas" w:hAnsi="Consolas" w:cs="Consolas"/>
                <w:b/>
                <w:color w:val="D36363"/>
                <w:sz w:val="24"/>
                <w:szCs w:val="24"/>
                <w:shd w:val="clear" w:color="auto" w:fill="333333"/>
              </w:rPr>
              <w:t>7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:   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 xml:space="preserve">#Checks if the </w:t>
            </w:r>
            <w:proofErr w:type="spellStart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randPass</w:t>
            </w:r>
            <w:proofErr w:type="spellEnd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 xml:space="preserve"> value is greater than 7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mpletePass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Pass Completed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Sets variable to tell main program that the pass was complet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Valu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r>
              <w:rPr>
                <w:rFonts w:ascii="Consolas" w:eastAsia="Consolas" w:hAnsi="Consolas" w:cs="Consolas"/>
                <w:b/>
                <w:color w:val="D36363"/>
                <w:sz w:val="24"/>
                <w:szCs w:val="24"/>
                <w:shd w:val="clear" w:color="auto" w:fill="333333"/>
              </w:rPr>
              <w:t>30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The value of a long pass is 30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return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completePass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Valu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Returns two variables to the main program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els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: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failedPass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Pass Failed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Sets variable to tell main program that the pass failed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Valu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r>
              <w:rPr>
                <w:rFonts w:ascii="Consolas" w:eastAsia="Consolas" w:hAnsi="Consolas" w:cs="Consolas"/>
                <w:b/>
                <w:color w:val="D36363"/>
                <w:sz w:val="24"/>
                <w:szCs w:val="24"/>
                <w:shd w:val="clear" w:color="auto" w:fill="333333"/>
              </w:rPr>
              <w:t>0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The value of a failed pass is 0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return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failedPass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,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Valu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Returns two variables to the main program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'''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===============================================================================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ACADEMIC INTEGRITY STATEMENT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    I have not used source code obtained from any other unauthorized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    source, either modified or unmodified. Neither have I provided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    access to my code to another. The project I am submitting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    is my own original work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===============================================================================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'''</w:t>
            </w:r>
          </w:p>
        </w:tc>
      </w:tr>
    </w:tbl>
    <w:p w14:paraId="56E2CB7F" w14:textId="77777777" w:rsidR="00731CA0" w:rsidRDefault="00731CA0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5A59FA0" w14:textId="77777777" w:rsidR="00731CA0" w:rsidRDefault="00DC1790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DF – Shoot:</w:t>
      </w:r>
    </w:p>
    <w:tbl>
      <w:tblPr>
        <w:tblStyle w:val="a1"/>
        <w:tblW w:w="0" w:type="auto"/>
        <w:tblLayout w:type="fixed"/>
        <w:tblLook w:val="0600" w:firstRow="0" w:lastRow="0" w:firstColumn="0" w:lastColumn="0" w:noHBand="1" w:noVBand="1"/>
      </w:tblPr>
      <w:tblGrid>
        <w:gridCol w:w="9360"/>
      </w:tblGrid>
      <w:tr w:rsidR="00731CA0" w14:paraId="184B1122" w14:textId="77777777">
        <w:tc>
          <w:tcPr>
            <w:tcW w:w="9360" w:type="dxa"/>
            <w:shd w:val="clear" w:color="auto" w:fill="3333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E9AAD2" w14:textId="77777777" w:rsidR="00731CA0" w:rsidRDefault="00DC17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 -*- coding: utf-8 -*-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'''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===============================================================================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lastRenderedPageBreak/>
              <w:t xml:space="preserve">ENGR 133 Program Description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defines function to determine whether shot is missed or made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Assignment Information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Assignment:     Individual Project Shoot Ball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Author:         Heath Aaron Lovell, hlovell@purdue.edu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Team ID:        003-15 (e.g. 001-14 for section 1 team 14)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Contributor:    N/A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My contributor(s) helped me: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[ ] understand the assignment expectations without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telling me how they will approach it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[ ] understand different ways to think about a solution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without helping me plan my solution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[ ] think through the meaning of a specific error or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bug present in my code without looking at my code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Note that if you helped somebody else with their code, you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have to list that person as a contributor here as well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===============================================================================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'''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Imports needed modules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impor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numpy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as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np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Defines function to determine whether or not the shot is mad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def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AA"/>
                <w:sz w:val="24"/>
                <w:szCs w:val="24"/>
                <w:shd w:val="clear" w:color="auto" w:fill="333333"/>
              </w:rPr>
              <w:t>shotComplet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ValVecto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):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randSho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np.random.randin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r>
              <w:rPr>
                <w:rFonts w:ascii="Consolas" w:eastAsia="Consolas" w:hAnsi="Consolas" w:cs="Consolas"/>
                <w:b/>
                <w:color w:val="D36363"/>
                <w:sz w:val="24"/>
                <w:szCs w:val="24"/>
                <w:shd w:val="clear" w:color="auto" w:fill="333333"/>
              </w:rPr>
              <w:t>1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,</w:t>
            </w:r>
            <w:r>
              <w:rPr>
                <w:rFonts w:ascii="Consolas" w:eastAsia="Consolas" w:hAnsi="Consolas" w:cs="Consolas"/>
                <w:b/>
                <w:color w:val="D36363"/>
                <w:sz w:val="24"/>
                <w:szCs w:val="24"/>
                <w:shd w:val="clear" w:color="auto" w:fill="333333"/>
              </w:rPr>
              <w:t>100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)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 xml:space="preserve">#Sets </w:t>
            </w:r>
            <w:proofErr w:type="spellStart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randShot</w:t>
            </w:r>
            <w:proofErr w:type="spellEnd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 xml:space="preserve"> to a random valu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tPercentag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(</w:t>
            </w:r>
            <w:r>
              <w:rPr>
                <w:rFonts w:ascii="Consolas" w:eastAsia="Consolas" w:hAnsi="Consolas" w:cs="Consolas"/>
                <w:b/>
                <w:color w:val="D36363"/>
                <w:sz w:val="24"/>
                <w:szCs w:val="24"/>
                <w:shd w:val="clear" w:color="auto" w:fill="333333"/>
              </w:rPr>
              <w:t>.3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* sum(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passValVecto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))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The percentage that the shot will be made is set to a value, increasing with the amount of passes complet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if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randSho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&lt;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tPercentag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: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Checks to see if the random value is less than the shot percentag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tResul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Shot made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Sets the variable to tell the main program that the shot was mad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els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:                      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Runs if the random value is not less than the shot percentag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tResul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Shot missed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Sets the variable to tell the main program that the shot was missed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lastRenderedPageBreak/>
              <w:t xml:space="preserve">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return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tResul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     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Returns the variable telling the result of the sho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'''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===============================================================================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ACADEMIC INTEGRITY STATEMENT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    I have not used source code obtained from any other unauthorized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    source, either modified or unmodified. Neither have I provided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    access to my code to another. The project I am submitting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    is my own original work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===============================================================================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'''</w:t>
            </w:r>
          </w:p>
        </w:tc>
      </w:tr>
    </w:tbl>
    <w:p w14:paraId="12DD0CD6" w14:textId="77777777" w:rsidR="00731CA0" w:rsidRDefault="00731CA0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5422C28" w14:textId="77777777" w:rsidR="00731CA0" w:rsidRDefault="00DC1790">
      <w:pPr>
        <w:spacing w:after="0"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UDF – Corner:</w:t>
      </w:r>
    </w:p>
    <w:tbl>
      <w:tblPr>
        <w:tblStyle w:val="a2"/>
        <w:tblW w:w="0" w:type="auto"/>
        <w:tblLayout w:type="fixed"/>
        <w:tblLook w:val="0600" w:firstRow="0" w:lastRow="0" w:firstColumn="0" w:lastColumn="0" w:noHBand="1" w:noVBand="1"/>
      </w:tblPr>
      <w:tblGrid>
        <w:gridCol w:w="9360"/>
      </w:tblGrid>
      <w:tr w:rsidR="00731CA0" w14:paraId="4E375DE1" w14:textId="77777777">
        <w:tc>
          <w:tcPr>
            <w:tcW w:w="9360" w:type="dxa"/>
            <w:shd w:val="clear" w:color="auto" w:fill="3333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A4E023" w14:textId="77777777" w:rsidR="00731CA0" w:rsidRDefault="00DC179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 -*- coding: utf-8 -*-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'''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===============================================================================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ENGR 133 Program Description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defines function to determine whether corner kick is missed or made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Assignment Information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Assignment:     Individual Project Corner Kick Function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Author:         Heath Aaron Lovell, hlovell@purdue.edu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Team ID:        003-15 (e.g. 001-14 for section 1 team 14)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Contributor:    N/A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My contributor(s) helped me: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[ ] understand the assignment expectations without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telling me how they will approach it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[ ] understand different ways to think about a solution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without helping me plan my solution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[ ] think through the meaning of a specific error or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bug present in my code without looking at my code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ab/>
              <w:t>Note that if you helped somebody else with their code, you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lastRenderedPageBreak/>
              <w:tab/>
              <w:t>have to list that person as a contributor here as well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===============================================================================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'''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Imports needed modules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import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numpy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as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np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Defines function to determine whether a corner kick is mad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def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AA"/>
                <w:sz w:val="24"/>
                <w:szCs w:val="24"/>
                <w:shd w:val="clear" w:color="auto" w:fill="333333"/>
              </w:rPr>
              <w:t>cornerComplet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tValu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):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if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shotValue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Shot made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: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Checks to see if the previous shot attempt was mad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resultCorne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The shot was made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Sets the return variable to tell the user that the shot was mad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els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:                      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Runs if the shot was not mad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randCorne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np.random.randint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(</w:t>
            </w:r>
            <w:r>
              <w:rPr>
                <w:rFonts w:ascii="Consolas" w:eastAsia="Consolas" w:hAnsi="Consolas" w:cs="Consolas"/>
                <w:b/>
                <w:color w:val="D36363"/>
                <w:sz w:val="24"/>
                <w:szCs w:val="24"/>
                <w:shd w:val="clear" w:color="auto" w:fill="333333"/>
              </w:rPr>
              <w:t>1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,</w:t>
            </w:r>
            <w:r>
              <w:rPr>
                <w:rFonts w:ascii="Consolas" w:eastAsia="Consolas" w:hAnsi="Consolas" w:cs="Consolas"/>
                <w:b/>
                <w:color w:val="D36363"/>
                <w:sz w:val="24"/>
                <w:szCs w:val="24"/>
                <w:shd w:val="clear" w:color="auto" w:fill="333333"/>
              </w:rPr>
              <w:t>10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)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 xml:space="preserve">#Sets </w:t>
            </w:r>
            <w:proofErr w:type="spellStart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randCorner</w:t>
            </w:r>
            <w:proofErr w:type="spellEnd"/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 xml:space="preserve"> variable to a random number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if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(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randCorne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&lt; </w:t>
            </w:r>
            <w:r>
              <w:rPr>
                <w:rFonts w:ascii="Consolas" w:eastAsia="Consolas" w:hAnsi="Consolas" w:cs="Consolas"/>
                <w:b/>
                <w:color w:val="D36363"/>
                <w:sz w:val="24"/>
                <w:szCs w:val="24"/>
                <w:shd w:val="clear" w:color="auto" w:fill="333333"/>
              </w:rPr>
              <w:t>6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):   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If the random number is less than 6, the corner is mad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resultCorne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The corner was made!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els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: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       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resultCorne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= 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"The corner was missed."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If the random number is not less than 6, the corner was missed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  <w:t xml:space="preserve">    </w:t>
            </w:r>
            <w:r>
              <w:rPr>
                <w:rFonts w:ascii="Consolas" w:eastAsia="Consolas" w:hAnsi="Consolas" w:cs="Consolas"/>
                <w:b/>
                <w:color w:val="FCC28C"/>
                <w:sz w:val="24"/>
                <w:szCs w:val="24"/>
                <w:shd w:val="clear" w:color="auto" w:fill="333333"/>
              </w:rPr>
              <w:t>return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</w:t>
            </w:r>
            <w:proofErr w:type="spellStart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>resultCorner</w:t>
            </w:r>
            <w:proofErr w:type="spellEnd"/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t xml:space="preserve">                             </w:t>
            </w:r>
            <w:r>
              <w:rPr>
                <w:rFonts w:ascii="Consolas" w:eastAsia="Consolas" w:hAnsi="Consolas" w:cs="Consolas"/>
                <w:b/>
                <w:color w:val="888888"/>
                <w:sz w:val="24"/>
                <w:szCs w:val="24"/>
                <w:shd w:val="clear" w:color="auto" w:fill="333333"/>
              </w:rPr>
              <w:t>#Returns the variable that tells the main program whether or not the corner was made</w:t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FFFFFF"/>
                <w:sz w:val="24"/>
                <w:szCs w:val="24"/>
                <w:shd w:val="clear" w:color="auto" w:fill="333333"/>
              </w:rPr>
              <w:br/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t>'''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===============================================================================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ACADEMIC INTEGRITY STATEMENT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    I have not used source code obtained from any other unauthorized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    source, either modified or unmodified. Neither have I provided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    access to my code to another. The project I am submitting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 xml:space="preserve">    is my own original work.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===============================================================================</w:t>
            </w:r>
            <w:r>
              <w:rPr>
                <w:rFonts w:ascii="Consolas" w:eastAsia="Consolas" w:hAnsi="Consolas" w:cs="Consolas"/>
                <w:b/>
                <w:color w:val="A2FCA2"/>
                <w:sz w:val="24"/>
                <w:szCs w:val="24"/>
                <w:shd w:val="clear" w:color="auto" w:fill="333333"/>
              </w:rPr>
              <w:br/>
              <w:t>'''</w:t>
            </w:r>
          </w:p>
        </w:tc>
      </w:tr>
    </w:tbl>
    <w:p w14:paraId="3D195F4C" w14:textId="77777777" w:rsidR="00731CA0" w:rsidRDefault="00731CA0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169C94B" w14:textId="77777777" w:rsidR="00731CA0" w:rsidRDefault="00731CA0">
      <w:pPr>
        <w:spacing w:after="0"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sectPr w:rsidR="00731CA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D139A1"/>
    <w:multiLevelType w:val="hybridMultilevel"/>
    <w:tmpl w:val="97C278D0"/>
    <w:lvl w:ilvl="0" w:tplc="2A5EA44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8A4907"/>
    <w:multiLevelType w:val="hybridMultilevel"/>
    <w:tmpl w:val="60180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3NjE3NTEzNbIwMrZQ0lEKTi0uzszPAykwqgUATuPrMywAAAA="/>
  </w:docVars>
  <w:rsids>
    <w:rsidRoot w:val="00731CA0"/>
    <w:rsid w:val="00001300"/>
    <w:rsid w:val="000F7BD3"/>
    <w:rsid w:val="002612D7"/>
    <w:rsid w:val="00356E5F"/>
    <w:rsid w:val="004A0E8C"/>
    <w:rsid w:val="00516C98"/>
    <w:rsid w:val="00591284"/>
    <w:rsid w:val="00685DDD"/>
    <w:rsid w:val="006A047A"/>
    <w:rsid w:val="00731CA0"/>
    <w:rsid w:val="007E3279"/>
    <w:rsid w:val="00891873"/>
    <w:rsid w:val="00A72FDE"/>
    <w:rsid w:val="00B07C3B"/>
    <w:rsid w:val="00B418DF"/>
    <w:rsid w:val="00B92F2C"/>
    <w:rsid w:val="00BF0DF8"/>
    <w:rsid w:val="00C0683A"/>
    <w:rsid w:val="00C6255C"/>
    <w:rsid w:val="00C70B0E"/>
    <w:rsid w:val="00CD6FC3"/>
    <w:rsid w:val="00D43075"/>
    <w:rsid w:val="00D72758"/>
    <w:rsid w:val="00DB63B2"/>
    <w:rsid w:val="00DC1790"/>
    <w:rsid w:val="00E0559C"/>
    <w:rsid w:val="00ED41F1"/>
    <w:rsid w:val="00F72986"/>
    <w:rsid w:val="00F7366F"/>
    <w:rsid w:val="00FA6D7D"/>
    <w:rsid w:val="00FF10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35D44"/>
  <w15:docId w15:val="{9B95F37D-88E8-43B9-A47B-BF2F6EF08E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B92F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5</Pages>
  <Words>2778</Words>
  <Characters>15839</Characters>
  <Application>Microsoft Office Word</Application>
  <DocSecurity>0</DocSecurity>
  <Lines>131</Lines>
  <Paragraphs>37</Paragraphs>
  <ScaleCrop>false</ScaleCrop>
  <Company/>
  <LinksUpToDate>false</LinksUpToDate>
  <CharactersWithSpaces>18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aron Lovell</dc:creator>
  <cp:lastModifiedBy>Aaron Lovell</cp:lastModifiedBy>
  <cp:revision>31</cp:revision>
  <dcterms:created xsi:type="dcterms:W3CDTF">2019-12-02T04:33:00Z</dcterms:created>
  <dcterms:modified xsi:type="dcterms:W3CDTF">2019-12-03T02:02:00Z</dcterms:modified>
</cp:coreProperties>
</file>